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tor</w:t>
      </w:r>
      <w:r>
        <w:t xml:space="preserve"> </w:t>
      </w:r>
      <w:r>
        <w:t xml:space="preserve">in</w:t>
      </w:r>
      <w:r>
        <w:t xml:space="preserve"> </w:t>
      </w:r>
      <w:r>
        <w:t xml:space="preserve">Mexico</w:t>
      </w:r>
      <w:r>
        <w:t xml:space="preserve"> </w:t>
      </w:r>
      <w:r>
        <w:t xml:space="preserve">City</w:t>
      </w:r>
    </w:p>
    <w:bookmarkStart w:id="20" w:name="Xa377664563ab60a4e721b5872832cb50409cc15"/>
    <w:p>
      <w:pPr>
        <w:pStyle w:val="Heading1"/>
      </w:pPr>
      <w:r>
        <w:t xml:space="preserve">Cover Letter for Actor Position in Mexico City</w:t>
      </w:r>
    </w:p>
    <w:p>
      <w:pPr>
        <w:pStyle w:val="FirstParagraph"/>
      </w:pPr>
      <w:r>
        <w:t xml:space="preserve">Dear [Hiring Manager's Name],</w:t>
      </w:r>
    </w:p>
    <w:p>
      <w:pPr>
        <w:pStyle w:val="BodyText"/>
      </w:pPr>
      <w:r>
        <w:t xml:space="preserve">As a dedicated and passionate actor with a strong foundation in both stage and screen, I am writing to express my enthusiastic interest in joining the vibrant creative community of Mexico City. My journey as an Actor has been shaped by a deep commitment to storytelling, cultural exploration, and the dynamic energy of performing arts. With extensive experience in theatrical productions, film projects, and immersive character development, I am eager to contribute my skills and artistry to your organization while immersing myself in the rich artistic landscape of Mexico City.</w:t>
      </w:r>
    </w:p>
    <w:p>
      <w:pPr>
        <w:pStyle w:val="BodyText"/>
      </w:pPr>
      <w:r>
        <w:t xml:space="preserve">Throughout my career as an Actor, I have pursued opportunities that challenge me to grow both professionally and personally. Whether performing in avant-garde theater productions or collaborating on independent film projects, I have cultivated a versatile skill set that includes emotional depth, physical expression, and the ability to adapt to diverse narratives. My work has taken me across Latin America, where I have had the privilege of engaging with audiences from various cultural backgrounds. However, it is Mexico City—the heart of artistic innovation in the region—that has always captivated my imagination and inspired me to refine my craft.</w:t>
      </w:r>
    </w:p>
    <w:p>
      <w:pPr>
        <w:pStyle w:val="BodyText"/>
      </w:pPr>
      <w:r>
        <w:t xml:space="preserve">What draws me to Mexico City is its unparalleled fusion of tradition and modernity, which creates a unique environment for creative expression. From the historic stages of the Teatro de la Ciudad to the cutting-edge film studios in CDMX, the city offers a tapestry of opportunities for an Actor to thrive. I have long admired how Mexican cinema and theater reflect the complexities of human experience while pushing boundaries in storytelling. This is a place where actors are not just performers but cultural ambassadors, and I am eager to contribute my energy, dedication, and artistic vision to this legacy.</w:t>
      </w:r>
    </w:p>
    <w:p>
      <w:pPr>
        <w:pStyle w:val="BodyText"/>
      </w:pPr>
      <w:r>
        <w:t xml:space="preserve">My academic training in Performing Arts at [University Name] provided me with a solid foundation in classical and contemporary techniques. However, it was my time working on regional productions in Mexico that truly honed my understanding of the nuances required to connect with local audiences. I have performed in plays that explored themes of identity, resilience, and social change—topics that resonate deeply with the cultural fabric of Mexico. These experiences have not only strengthened my technical abilities but also deepened my empathy as an Actor, allowing me to portray characters with authenticity and sensitivity.</w:t>
      </w:r>
    </w:p>
    <w:p>
      <w:pPr>
        <w:pStyle w:val="BodyText"/>
      </w:pPr>
      <w:r>
        <w:t xml:space="preserve">In addition to my theatrical work, I have collaborated on several film projects in Latin America, including a short film that premiered at the Morelia International Film Festival. These experiences have taught me the importance of precision, collaboration, and adaptability in front of the camera. Whether working with a small crew or a large ensemble cast, I approach every project with professionalism and a willingness to learn. My ability to communicate effectively in both English and Spanish further enhances my versatility as an Actor, enabling me to navigate multilingual productions with ease.</w:t>
      </w:r>
    </w:p>
    <w:p>
      <w:pPr>
        <w:pStyle w:val="BodyText"/>
      </w:pPr>
      <w:r>
        <w:t xml:space="preserve">Mexico City’s thriving arts scene is not just a backdrop for my career—it is a source of inspiration that fuels my creative process. The city’s vibrant street performances, theatrical festivals, and bustling film industry create an atmosphere where innovation thrives. I am particularly drawn to the opportunity to work with local theaters that prioritize experimental storytelling and community engagement. As an Actor, I believe in the power of art to provoke thought, spark dialogue, and foster connection. In Mexico City, I see a platform where these values can be realized on a grand scale.</w:t>
      </w:r>
    </w:p>
    <w:p>
      <w:pPr>
        <w:pStyle w:val="BodyText"/>
      </w:pPr>
      <w:r>
        <w:t xml:space="preserve">What sets me apart as an Actor is my unwavering passion for the craft and my ability to bring authenticity to every role. I thrive in collaborative environments where creativity is celebrated, and I am always seeking new challenges that push me beyond my comfort zone. My time in Mexico City would not only be a professional milestone but also a personal journey of growth. I am committed to immersing myself in the city’s cultural richness, learning from its artists, and contributing my own unique perspective to its artistic legacy.</w:t>
      </w:r>
    </w:p>
    <w:p>
      <w:pPr>
        <w:pStyle w:val="BodyText"/>
      </w:pPr>
      <w:r>
        <w:t xml:space="preserve">As an Actor with a proven track record of dedication and excellence, I am confident that my skills and enthusiasm align with the goals of your organization. I would be honored to bring my experience and passion to Mexico City’s dynamic entertainment industry. I am particularly interested in opportunities that allow me to engage with local communities, collaborate on culturally significant projects, and continue evolving as an Artist in this inspiring environment.</w:t>
      </w:r>
    </w:p>
    <w:p>
      <w:pPr>
        <w:pStyle w:val="BodyText"/>
      </w:pPr>
      <w:r>
        <w:t xml:space="preserve">Thank you for considering my application. I would welcome the opportunity to discuss how my background and aspirations align with your vision for the future of your work. Please feel free to contact me at [Your Phone Number] or [Your Email Address] at your earliest convenience. I look forward to the possibility of contributing to the vibrant tapestry of Mexico City’s artistic landscape.</w:t>
      </w:r>
    </w:p>
    <w:p>
      <w:pPr>
        <w:pStyle w:val="BodyText"/>
      </w:pPr>
      <w:r>
        <w:t xml:space="preserve">Sincerely,</w:t>
      </w:r>
      <w:r>
        <w:br/>
      </w:r>
      <w:r>
        <w:rPr>
          <w:bCs/>
          <w:b/>
        </w:rPr>
        <w:t xml:space="preserve">[Your Full Name]</w:t>
      </w:r>
      <w:r>
        <w:br/>
      </w:r>
      <w:r>
        <w:t xml:space="preserve">[Your Address]</w:t>
      </w:r>
      <w:r>
        <w:br/>
      </w:r>
      <w:r>
        <w:t xml:space="preserve">[City, State, ZIP Code]</w:t>
      </w:r>
      <w:r>
        <w:br/>
      </w:r>
      <w:r>
        <w:t xml:space="preserve">[Phone Number]</w:t>
      </w:r>
      <w:r>
        <w:br/>
      </w:r>
      <w:r>
        <w:t xml:space="preserve">[Email Address]</w:t>
      </w:r>
      <w:r>
        <w:br/>
      </w:r>
      <w:r>
        <w:t xml:space="preserve">[Websit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tor in Mexico City</dc:title>
  <dc:creator/>
  <dc:language>en</dc:language>
  <cp:keywords/>
  <dcterms:created xsi:type="dcterms:W3CDTF">2026-07-23T13:29:34Z</dcterms:created>
  <dcterms:modified xsi:type="dcterms:W3CDTF">2026-07-23T13:29:34Z</dcterms:modified>
</cp:coreProperties>
</file>

<file path=docProps/custom.xml><?xml version="1.0" encoding="utf-8"?>
<Properties xmlns="http://schemas.openxmlformats.org/officeDocument/2006/custom-properties" xmlns:vt="http://schemas.openxmlformats.org/officeDocument/2006/docPropsVTypes"/>
</file>